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7/2025 at 22:19:16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ExtensionTok"/>
        </w:rPr>
        <w:t xml:space="preserve">No</w:t>
      </w:r>
      <w:r>
        <w:rPr>
          <w:rStyle w:val="NormalTok"/>
        </w:rPr>
        <w:t xml:space="preserve"> main.c found in src. Skipping debug and release builds.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ExtensionTok"/>
        </w:rPr>
        <w:t xml:space="preserve">Test</w:t>
      </w:r>
      <w:r>
        <w:rPr>
          <w:rStyle w:val="NormalTok"/>
        </w:rPr>
        <w:t xml:space="preserve"> builds completed. You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list_insert_and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list_size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2:test_list_is_empty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3:test_list_ge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4:test_inser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5:test_append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6:test_list_remove_error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list_insert_and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list_size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2:test_list_is_empty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3:test_list_ge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4:test_inser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5:test_append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6:test_list_remove_error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73      73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73      73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br/>
      </w:r>
      <w:r>
        <w:rPr>
          <w:rStyle w:val="ExtensionTok"/>
        </w:rPr>
        <w:t xml:space="preserve">=================================================================</w:t>
      </w:r>
      <w:r>
        <w:br/>
      </w:r>
      <w:r>
        <w:rPr>
          <w:rStyle w:val="ExtensionTok"/>
        </w:rPr>
        <w:t xml:space="preserve">==2183==ERROR:</w:t>
      </w:r>
      <w:r>
        <w:rPr>
          <w:rStyle w:val="NormalTok"/>
        </w:rPr>
        <w:t xml:space="preserve"> LeakSanitizer: detected memory leaks</w:t>
      </w:r>
      <w:r>
        <w:br/>
      </w:r>
      <w:r>
        <w:br/>
      </w:r>
      <w:r>
        <w:rPr>
          <w:rStyle w:val="ExtensionTok"/>
        </w:rPr>
        <w:t xml:space="preserve">Direct</w:t>
      </w:r>
      <w:r>
        <w:rPr>
          <w:rStyle w:val="NormalTok"/>
        </w:rPr>
        <w:t xml:space="preserve"> leak of 24 by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located</w:t>
      </w:r>
      <w:r>
        <w:rPr>
          <w:rStyle w:val="NormalTok"/>
        </w:rPr>
        <w:t xml:space="preserve"> from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0 0x7f9cd1cfd9c7 in malloc ../../../../src/libsanitizer/asan/asan_malloc_linux.cpp:69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1 0x558d3ab5f6b8 in list_append src/lab.c:86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2 0x558d3ab60c96 in test_append_error tests/lab-test.c:138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3 0x558d3ab65218 in UnityDefaultTestRun tests/harness/unity.c:220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4 0x558d3ab61122 in main tests/lab-test.c:17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5 0x7f9cd182a1c9  (/lib/x86_64-linux-gnu/libc.so.6+0x2a1c9) (BuildId: 282c2c16e7b6600b0b22ea0c99010d2795752b5f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6 0x7f9cd182a28a in __libc_start_main (/lib/x86_64-linux-gnu/libc.so.6+0x2a28a) (BuildId: 282c2c16e7b6600b0b22ea0c99010d2795752b5f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7 0x558d3ab5f314 in _start (/home/runner/work/P1-Simple-Linked-List/P1-Simple-Linked-List/build/debug-test/myapp_td+0x3314) (BuildId: f4ce82102cfba38b741dab8c98c2b6ff62c7f708)</w:t>
      </w:r>
      <w:r>
        <w:br/>
      </w:r>
      <w:r>
        <w:br/>
      </w:r>
      <w:r>
        <w:rPr>
          <w:rStyle w:val="ExtensionTok"/>
        </w:rPr>
        <w:t xml:space="preserve">Direct</w:t>
      </w:r>
      <w:r>
        <w:rPr>
          <w:rStyle w:val="NormalTok"/>
        </w:rPr>
        <w:t xml:space="preserve"> leak of 24 by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located</w:t>
      </w:r>
      <w:r>
        <w:rPr>
          <w:rStyle w:val="NormalTok"/>
        </w:rPr>
        <w:t xml:space="preserve"> from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0 0x7f9cd1cfd9c7 in malloc ../../../../src/libsanitizer/asan/asan_malloc_linux.cpp:69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1 0x558d3ab5f8e2 in list_insert src/lab.c:106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2 0x558d3ab60a43 in test_insert_error tests/lab-test.c:12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3 0x558d3ab65218 in UnityDefaultTestRun tests/harness/unity.c:220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4 0x558d3ab61104 in main tests/lab-test.c:174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5 0x7f9cd182a1c9  (/lib/x86_64-linux-gnu/libc.so.6+0x2a1c9) (BuildId: 282c2c16e7b6600b0b22ea0c99010d2795752b5f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6 0x7f9cd182a28a in __libc_start_main (/lib/x86_64-linux-gnu/libc.so.6+0x2a28a) (BuildId: 282c2c16e7b6600b0b22ea0c99010d2795752b5f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7 0x558d3ab5f314 in _start (/home/runner/work/P1-Simple-Linked-List/P1-Simple-Linked-List/build/debug-test/myapp_td+0x3314) (BuildId: f4ce82102cfba38b741dab8c98c2b6ff62c7f708)</w:t>
      </w:r>
      <w:r>
        <w:br/>
      </w:r>
      <w:r>
        <w:br/>
      </w:r>
      <w:r>
        <w:rPr>
          <w:rStyle w:val="ExtensionTok"/>
        </w:rPr>
        <w:t xml:space="preserve">SUMMARY:</w:t>
      </w:r>
      <w:r>
        <w:rPr>
          <w:rStyle w:val="NormalTok"/>
        </w:rPr>
        <w:t xml:space="preserve"> AddressSanitizer: 48 by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eaked</w:t>
      </w:r>
      <w:r>
        <w:rPr>
          <w:rStyle w:val="NormalTok"/>
        </w:rPr>
        <w:t xml:space="preserve"> in 2 allocat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.</w:t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17: leak-test] Error 1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presents a circular list with a sentinel node. 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tinel node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ze of linked list 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presents a node in the circular linked list. 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inter to next node in list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inter to previous node in list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reates a new circular linked list with a sentinel node. 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_LINKED_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ircular</w:t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ircular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stroys the circular linked list and frees all associated memory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ppends a new node with the given data to the end of the circular linked list.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ircular list points back to sentinel node </w:t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tinel's previous node is the curr last node before appending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serts a new node with the given data at the specified index in the circular linked list.</w:t>
      </w:r>
      <w:r>
        <w:br/>
      </w:r>
      <w:r>
        <w:rPr>
          <w:rStyle w:val="CommentTok"/>
        </w:rPr>
        <w:t xml:space="preserve"> * AI Use: Assisted by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moves the node at the specified index from the circular linked list and returns its data.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rieves the data at the specified index in the circular linked list.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number of elements in the circular linked list.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hecks if the circular linked list is empty.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6" w:name="test-files"/>
    <w:p>
      <w:pPr>
        <w:pStyle w:val="Heading2"/>
      </w:pPr>
      <w:r>
        <w:t xml:space="preserve">Test Files</w:t>
      </w:r>
    </w:p>
    <w:bookmarkStart w:id="25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rPr>
          <w:rStyle w:val="Extension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TODO: 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write unit tests to ensure list works, minimum of four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/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3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data3</w:t>
      </w:r>
      <w:r>
        <w:rPr>
          <w:rStyle w:val="NormalTok"/>
        </w:rPr>
        <w:t xml:space="preserve"> = 15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first element at index 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data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second element at index 1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nd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data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third element in the middle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data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3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_and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3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3</w:t>
      </w:r>
      <w:r>
        <w:rPr>
          <w:rStyle w:val="NormalTok"/>
        </w:rPr>
        <w:t xml:space="preserve"> = 15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data3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in the middl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3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_data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the middle elemen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3,</w:t>
      </w:r>
      <w:r>
        <w:rPr>
          <w:rStyle w:val="NormalTok"/>
        </w:rPr>
        <w:t xml:space="preserve"> removed_dat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_data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size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s_empty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get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100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insert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value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list is NULL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NULL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data is NULL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9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dex too larg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ppend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value = 1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remove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value = 42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9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appen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_and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size_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s_empty_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get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sert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ppend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remove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1 - Simple Linked List 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Emily Newt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emilynewton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2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TODO: No known bugs or issues! 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TODO: I feel like I was able to get a better understanding of the code coverage. In P0, it was like </w:t>
      </w:r>
      <w:r>
        <w:br/>
      </w:r>
      <w:r>
        <w:rPr>
          <w:rStyle w:val="NormalTok"/>
        </w:rPr>
        <w:t xml:space="preserve">okay great it just sees how many lines execute but with this project I was able to understand which ones </w:t>
      </w:r>
      <w:r>
        <w:br/>
      </w:r>
      <w:r>
        <w:rPr>
          <w:rStyle w:val="NormalTok"/>
        </w:rPr>
        <w:t xml:space="preserve">are infeasible in the sense that they are much harder to test. At first, I wanted to put a skip in every instance </w:t>
      </w:r>
      <w:r>
        <w:br/>
      </w:r>
      <w:r>
        <w:rPr>
          <w:rStyle w:val="NormalTok"/>
        </w:rPr>
        <w:t xml:space="preserve">of returning null when really I could make tests and just assert them to null. The only places that did matter to skip were </w:t>
      </w:r>
      <w:r>
        <w:br/>
      </w:r>
      <w:r>
        <w:rPr>
          <w:rStyle w:val="NormalTok"/>
        </w:rPr>
        <w:t xml:space="preserve">places where I attempt to allocate memory to a place that's null. The hardest part about this project was just getting </w:t>
      </w:r>
      <w:r>
        <w:br/>
      </w:r>
      <w:r>
        <w:rPr>
          <w:rStyle w:val="NormalTok"/>
        </w:rPr>
        <w:t xml:space="preserve">back into understanding C. I haven't coded in C really since CS 253 which was a couple years ago so this was a good wake up </w:t>
      </w:r>
      <w:r>
        <w:br/>
      </w:r>
      <w:r>
        <w:rPr>
          <w:rStyle w:val="NormalTok"/>
        </w:rPr>
        <w:t xml:space="preserve">call. I'm glad it was linked lists though because I do feel somewhat comfortable with that concept and the setinel node made </w:t>
      </w:r>
      <w:r>
        <w:br/>
      </w:r>
      <w:r>
        <w:rPr>
          <w:rStyle w:val="NormalTok"/>
        </w:rPr>
        <w:t xml:space="preserve">some sense to me. I had trouble with segmentation faults just because I was forgetting null checks or not using the free function </w:t>
      </w:r>
      <w:r>
        <w:br/>
      </w:r>
      <w:r>
        <w:rPr>
          <w:rStyle w:val="NormalTok"/>
        </w:rPr>
        <w:t xml:space="preserve">properly which is something I'll need more practice with. Honestly though, it was nice to have null checks actually matter </w:t>
      </w:r>
      <w:r>
        <w:br/>
      </w:r>
      <w:r>
        <w:rPr>
          <w:rStyle w:val="NormalTok"/>
        </w:rPr>
        <w:t xml:space="preserve">because I get a little lazy in Java and I feel like the stakes are higher with that kind of stuff in C. </w:t>
      </w:r>
    </w:p>
    <w:p>
      <w:r>
        <w:pict>
          <v:rect style="width:0;height:1.5pt" o:hralign="center" o:hrstd="t" o:hr="t"/>
        </w:pict>
      </w:r>
    </w:p>
    <w:bookmarkEnd w:id="27"/>
    <w:bookmarkStart w:id="28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7/2025 at 22:19:17</w:t>
      </w:r>
    </w:p>
    <w:p>
      <w:r>
        <w:pict>
          <v:rect style="width:0;height:1.5pt" o:hralign="center" o:hrstd="t" o:hr="t"/>
        </w:pict>
      </w:r>
    </w:p>
    <w:bookmarkEnd w:id="28"/>
    <w:bookmarkStart w:id="29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emilynewton/P1-Simple-Linked-List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rivate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emilynewton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0d9be9303ff6cc0ae81b5c1fd6cafd6a781942c0bc705a6d9942e4e995bb78da submission-report.md</w:t>
      </w:r>
      <w:r>
        <w:t xml:space="preserve"> </w:t>
      </w:r>
      <w:r>
        <w:t xml:space="preserve">94d105ef865785ff7c79933a1a8d5ad366ccba08932f55bac5ea5952ba666fc8 submission-report.m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22:19:18Z</dcterms:created>
  <dcterms:modified xsi:type="dcterms:W3CDTF">2025-09-07T22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